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Gabriela Calderon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Alma Ramirez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2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16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357490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